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tron vert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9E5102" w14:paraId="4040530E" w14:textId="56E3CA08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rovoca irritación cutánea. Puede provocar una reacción alérgica en la piel. Provoca irritación ocular grave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al, LIMONENE, 2,4-dimethylcyclohex- 3-ene-1-carb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7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Si persiste la irritación ocular: Consultar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. 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ritación de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Llevar un equipo de protección individual. Evitar respirar el polvo/el humo/el gas/la niebla/los vapores/el aeroso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s prendas contaminadas antes de volver a usarlas. Las prendas de trabajo contaminadas no podrán sacarse del lugar de trabajo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ver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ver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al, LIMONENE, 2,4-dimethylcyclohex- 3-ene-1-carbaldehyd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4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4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ver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vert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04/05/2026   Versión: 3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8BF4EB-1A59-46F6-B02C-1C9CF691B868}"/>
</file>

<file path=customXml/itemProps3.xml><?xml version="1.0" encoding="utf-8"?>
<ds:datastoreItem xmlns:ds="http://schemas.openxmlformats.org/officeDocument/2006/customXml" ds:itemID="{78C42B5A-7B7A-4A78-A199-C344CCA92253}"/>
</file>

<file path=customXml/itemProps4.xml><?xml version="1.0" encoding="utf-8"?>
<ds:datastoreItem xmlns:ds="http://schemas.openxmlformats.org/officeDocument/2006/customXml" ds:itemID="{09FE948E-7686-470E-96A0-7878C0C3E3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